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a103e54dc9837db097c2dc44edfef449db0f6"/>
      <w:r>
        <w:rPr>
          <w:b/>
        </w:rPr>
        <w:t xml:space="preserve">ПРОТОКОЛ ПРО РЕЗУЛЬТАТИ ЗЕМЕЛЬНИХ ТОРГІВ № LRE001-UA-20240229-538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ОРЖИЦ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4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4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комунальної власності водного фонду, в комплексі з розташованим на ній водним об’єктом (ставок), загальною площею 19,3500 га, у тому числі земельна ділянка під водою (водним простором) площею – 13,4000 га, кадастровий номер 5322885700:07:001:0047, яка розташована за межами населених пунктів (с. Богодарівка) на території Новооржицької селищної ради Лубенського району Полта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комунальної власності водного фонду, в комплексі з розташованим на ній водним об’єктом (ставок), загальною площею 19,3500 га, у тому числі земельна ділянка під водою (водним простором) площею – 13,4000 га, кадастровий номер 5322885700:07:001:0047, яка розташована за межами населених пунктів (с. Богодарівка) на території Новооржицької селищної ради Лубенського району Полта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0 901,8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42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09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27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нелюк Віктор Володимирович , ІПН/РНОКПП: 28268084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етровський Євгеній Вячеславович, ІПН/РНОКПП (ФОП): 33308093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нелюк Вікт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1 210,86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9:3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етровський Євген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4:27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нелюк Вікт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етровський Євген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4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нелюк Вікт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2:5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етровський Євген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02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нелюк Вікто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4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1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етровський Євгеній Вяче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4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3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ізична особа-підприємець Петровський Євгеній Вячеславович, ІПН/РНОКПП (ФОП): 33308093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2 105,00 грн (дві тисячі сто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 165,55 грн (сім тисяч сто шістдесят п'ять гривень 5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4 934,45 грн (тридцять чотири тисячі дев'ятсот тридцять чотири гривні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Полтавській області/тг смт Новооржицьке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34159812000016700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Полтавській області/тг смт Новооржицьке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789999803341698150000167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Полтавській області/тг смт Новооржицьке/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59255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989999803140105440000167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4.04.2024 13:1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ізична особа-підприємець Петровський Євгеній Вячеславович, ІПН/РНОКПП (ФОП): 33308093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ОРЖИЦ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2:59Z</dcterms:created>
  <dcterms:modified xsi:type="dcterms:W3CDTF">2024-05-20T09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